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2730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8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Szymon Borko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Szymon Borko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